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E2734A7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470F58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</w:t>
        </w:r>
      </w:hyperlink>
    </w:p>
    <w:p w14:paraId="6EDA9018" w14:textId="326BFD2F" w:rsidR="005403CC" w:rsidRPr="00DE7640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SUMMARY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</w:t>
      </w:r>
    </w:p>
    <w:p w14:paraId="2A6D7B95" w14:textId="2C5F1F53" w:rsidR="00401005" w:rsidRDefault="0084127D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Certified Tableau and Alteryx professional with 3+ years of experience as a Data Analyst, leveraging SQL, Python, and BI tools (Power BI, Google </w:t>
      </w:r>
      <w:proofErr w:type="spellStart"/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BigQuery</w:t>
      </w:r>
      <w:proofErr w:type="spellEnd"/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) to drive data-driven decision-making. Skilled in ETL, anomaly detection, and predictive analytics, optimizing reporting processes and automating workflows. Proven track record of delivering $55,000+ in cost savings</w:t>
      </w:r>
      <w:r>
        <w:rPr>
          <w:rFonts w:asciiTheme="minorHAnsi" w:hAnsiTheme="minorHAnsi" w:cstheme="minorHAnsi"/>
          <w:b w:val="0"/>
          <w:sz w:val="18"/>
          <w:szCs w:val="18"/>
          <w:u w:val="none"/>
        </w:rPr>
        <w:t>.</w:t>
      </w:r>
    </w:p>
    <w:p w14:paraId="0FB06EF1" w14:textId="77777777" w:rsidR="00BD0EFA" w:rsidRPr="00DE7640" w:rsidRDefault="00BD0EFA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EDUCATION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</w:t>
      </w:r>
    </w:p>
    <w:p w14:paraId="7E9CD76F" w14:textId="77777777" w:rsidR="00BD0EFA" w:rsidRPr="00031BB2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6201ACE4" w14:textId="77777777" w:rsidR="00BD0EFA" w:rsidRPr="007E33EA" w:rsidRDefault="00BD0EFA" w:rsidP="00BD0EFA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3 GPA)</w:t>
      </w:r>
    </w:p>
    <w:p w14:paraId="7552927F" w14:textId="77777777" w:rsidR="00BD0EFA" w:rsidRDefault="00BD0EFA" w:rsidP="00BD0EFA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2x Dean’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7BCB1303" w14:textId="4665F64F" w:rsidR="00BD0EFA" w:rsidRPr="007E33EA" w:rsidRDefault="00BD0EFA" w:rsidP="001760F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 w:rsidR="00722225"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38A5441D" w14:textId="0C1EAD8E" w:rsidR="00BD0EFA" w:rsidRPr="00BD0EFA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F9F81F" w14:textId="3732E746" w:rsidR="00BD0EFA" w:rsidRPr="00435F7B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</w:p>
    <w:p w14:paraId="5F58AE94" w14:textId="7712EAF2" w:rsidR="00E403A1" w:rsidRPr="00DE7640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WORK</w:t>
      </w:r>
      <w:r w:rsidR="00E403A1"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 xml:space="preserve"> EXPERIENCE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3D65DD47" w14:textId="2CF03739" w:rsidR="00AE7650" w:rsidRPr="00031BB2" w:rsidRDefault="00AE76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Developed an interactive Tableau dashboard to track Key Performance Indicators (KPIs),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optimizing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operational visibility and </w:t>
      </w:r>
      <w:r w:rsidRPr="00315B71">
        <w:rPr>
          <w:rFonts w:asciiTheme="minorHAnsi" w:hAnsiTheme="minorHAnsi" w:cstheme="minorHAnsi"/>
          <w:b w:val="0"/>
          <w:sz w:val="18"/>
          <w:szCs w:val="18"/>
        </w:rPr>
        <w:t>reducing</w:t>
      </w:r>
      <w:r w:rsidRPr="00315B71">
        <w:rPr>
          <w:rFonts w:asciiTheme="minorHAnsi" w:hAnsiTheme="minorHAnsi" w:cstheme="minorHAnsi"/>
          <w:bCs w:val="0"/>
          <w:sz w:val="18"/>
          <w:szCs w:val="18"/>
        </w:rPr>
        <w:t xml:space="preserve"> subhauler commission costs by $15,000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within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3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months.</w:t>
      </w:r>
    </w:p>
    <w:p w14:paraId="3A1CACD1" w14:textId="7EA796C2" w:rsidR="00F06351" w:rsidRDefault="0040100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01005">
        <w:rPr>
          <w:rFonts w:asciiTheme="minorHAnsi" w:hAnsiTheme="minorHAnsi" w:cstheme="minorHAnsi"/>
          <w:b w:val="0"/>
          <w:sz w:val="18"/>
          <w:szCs w:val="18"/>
        </w:rPr>
        <w:t>Enhanced BI reporting efficiency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by optimizing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20</w:t>
      </w:r>
      <w:r>
        <w:rPr>
          <w:rFonts w:asciiTheme="minorHAnsi" w:hAnsiTheme="minorHAnsi" w:cstheme="minorHAnsi"/>
          <w:b w:val="0"/>
          <w:sz w:val="18"/>
          <w:szCs w:val="18"/>
        </w:rPr>
        <w:t>+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dashboards using Tableau Optimizer and SQL </w:t>
      </w:r>
      <w:r w:rsidR="00137739" w:rsidRPr="00031BB2">
        <w:rPr>
          <w:rFonts w:asciiTheme="minorHAnsi" w:hAnsiTheme="minorHAnsi" w:cstheme="minorHAnsi"/>
          <w:b w:val="0"/>
          <w:sz w:val="18"/>
          <w:szCs w:val="18"/>
        </w:rPr>
        <w:t>best practice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>enhancing user experienc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d improving</w:t>
      </w:r>
      <w:r w:rsidR="00AE7650" w:rsidRPr="00315B71">
        <w:rPr>
          <w:rFonts w:asciiTheme="minorHAnsi" w:hAnsiTheme="minorHAnsi" w:cstheme="minorHAnsi"/>
          <w:bCs w:val="0"/>
          <w:sz w:val="18"/>
          <w:szCs w:val="18"/>
        </w:rPr>
        <w:t xml:space="preserve"> dashboard load time 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 xml:space="preserve">for </w:t>
      </w:r>
      <w:r w:rsidR="00315B71">
        <w:rPr>
          <w:rFonts w:asciiTheme="minorHAnsi" w:hAnsiTheme="minorHAnsi" w:cstheme="minorHAnsi"/>
          <w:bCs w:val="0"/>
          <w:sz w:val="18"/>
          <w:szCs w:val="18"/>
        </w:rPr>
        <w:t>10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>+ departments</w:t>
      </w:r>
      <w:r w:rsidR="00315B71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AE7650" w:rsidRPr="00D60A3A">
        <w:rPr>
          <w:rFonts w:asciiTheme="minorHAnsi" w:hAnsiTheme="minorHAnsi" w:cstheme="minorHAnsi"/>
          <w:bCs w:val="0"/>
          <w:sz w:val="18"/>
          <w:szCs w:val="18"/>
        </w:rPr>
        <w:t>from 10 to 2 second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BA68C6A" w14:textId="63420FA4" w:rsidR="00285738" w:rsidRDefault="0028573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285738">
        <w:rPr>
          <w:rFonts w:asciiTheme="minorHAnsi" w:hAnsiTheme="minorHAnsi" w:cstheme="minorHAnsi"/>
          <w:b w:val="0"/>
          <w:sz w:val="18"/>
          <w:szCs w:val="18"/>
        </w:rPr>
        <w:t>Created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a 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yard productivity 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>dashboard to trac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>k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vehicles sold/received per headcount, </w:t>
      </w:r>
      <w:r w:rsidR="00537CF7">
        <w:rPr>
          <w:rFonts w:asciiTheme="minorHAnsi" w:hAnsiTheme="minorHAnsi" w:cstheme="minorHAnsi"/>
          <w:b w:val="0"/>
          <w:sz w:val="18"/>
          <w:szCs w:val="18"/>
        </w:rPr>
        <w:t xml:space="preserve">identifying underperforming yards and </w:t>
      </w:r>
      <w:r w:rsidRPr="00285738">
        <w:rPr>
          <w:rFonts w:asciiTheme="minorHAnsi" w:hAnsiTheme="minorHAnsi" w:cstheme="minorHAnsi"/>
          <w:bCs w:val="0"/>
          <w:sz w:val="18"/>
          <w:szCs w:val="18"/>
        </w:rPr>
        <w:t>driving a 15% efficiency improvement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 across 200+ locations. </w:t>
      </w:r>
    </w:p>
    <w:p w14:paraId="3EFA25B9" w14:textId="14D48F8C" w:rsidR="004B192A" w:rsidRDefault="004B192A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 w:val="0"/>
          <w:sz w:val="18"/>
          <w:szCs w:val="18"/>
        </w:rPr>
        <w:t>Implemented anomaly detection using time series forecasting</w:t>
      </w:r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(</w:t>
      </w:r>
      <w:proofErr w:type="spellStart"/>
      <w:r w:rsidR="00833F45">
        <w:rPr>
          <w:rFonts w:asciiTheme="minorHAnsi" w:hAnsiTheme="minorHAnsi" w:cstheme="minorHAnsi"/>
          <w:b w:val="0"/>
          <w:sz w:val="18"/>
          <w:szCs w:val="18"/>
        </w:rPr>
        <w:t>ArimaPlus</w:t>
      </w:r>
      <w:proofErr w:type="spellEnd"/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model)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&amp; Google </w:t>
      </w:r>
      <w:proofErr w:type="spellStart"/>
      <w:r w:rsidRPr="004B192A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reducing issue detection time from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3 days to 1 hour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preventing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$10,000+ in revenue loss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per quarter.</w:t>
      </w:r>
    </w:p>
    <w:p w14:paraId="619A16E8" w14:textId="4D23C734" w:rsidR="001778DF" w:rsidRDefault="001778D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Collaborated with team members using cloud-based version control (GitHub) to maintain Airflow DAGs and Python scripts for anomaly detection and notification, ensuring seamless collaboration </w:t>
      </w:r>
      <w:r w:rsidR="00C0062B">
        <w:rPr>
          <w:rFonts w:asciiTheme="minorHAnsi" w:hAnsiTheme="minorHAnsi" w:cstheme="minorHAnsi"/>
          <w:b w:val="0"/>
          <w:sz w:val="18"/>
          <w:szCs w:val="18"/>
        </w:rPr>
        <w:t>between 20+ developers in th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alytics and engineering teams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0222D733" w14:textId="7405EEBF" w:rsidR="00E403A1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alyzed insurance claims data using SQL and data wrangling techniques to identify root causes of faulty reimbursements, leading to system enhancements that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ed clients $30,000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2C8067C6" w14:textId="7B8D5257" w:rsidR="000E54D8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utomated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ETL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workflows using Python and SQL,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streamlining periodic </w:t>
      </w:r>
      <w:r w:rsidR="005631D0" w:rsidRPr="00526744">
        <w:rPr>
          <w:rFonts w:asciiTheme="minorHAnsi" w:hAnsiTheme="minorHAnsi" w:cstheme="minorHAnsi"/>
          <w:b w:val="0"/>
          <w:sz w:val="18"/>
          <w:szCs w:val="18"/>
        </w:rPr>
        <w:t>revision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 of business criteria for car rentals and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ing 25 hours per month</w:t>
      </w:r>
      <w:r w:rsidR="006974C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for the client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ACAB33F" w14:textId="7AD5A0A0" w:rsidR="000E54D8" w:rsidRPr="00526744" w:rsidRDefault="000E54D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Created interactive Power BI dashboards and Excel reports to track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team performance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enabling effective sprint planning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C3637" w:rsidRPr="00581663">
        <w:rPr>
          <w:rFonts w:asciiTheme="minorHAnsi" w:hAnsiTheme="minorHAnsi" w:cstheme="minorHAnsi"/>
          <w:b w:val="0"/>
          <w:sz w:val="18"/>
          <w:szCs w:val="18"/>
        </w:rPr>
        <w:t>and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 xml:space="preserve"> reducing sprint spillovers to zero within 3 month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7B89C694" w14:textId="428F1D17" w:rsidR="00E403A1" w:rsidRPr="00DE7640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PROJECTS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_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6AF98DF5" w14:textId="11A6695E" w:rsidR="0084127D" w:rsidRDefault="0084127D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4127D">
        <w:rPr>
          <w:rFonts w:asciiTheme="minorHAnsi" w:hAnsiTheme="minorHAnsi" w:cstheme="minorHAnsi"/>
          <w:b w:val="0"/>
          <w:sz w:val="18"/>
          <w:szCs w:val="18"/>
        </w:rPr>
        <w:t>Uncovered bike rental demand patterns, revealing peak usage during commuting hours and summer seasons through time series analysis.</w:t>
      </w:r>
    </w:p>
    <w:p w14:paraId="7D08749A" w14:textId="3E052737" w:rsidR="0084127D" w:rsidRPr="00526744" w:rsidRDefault="0084127D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4127D">
        <w:rPr>
          <w:rFonts w:asciiTheme="minorHAnsi" w:hAnsiTheme="minorHAnsi" w:cstheme="minorHAnsi"/>
          <w:b w:val="0"/>
          <w:sz w:val="18"/>
          <w:szCs w:val="18"/>
        </w:rPr>
        <w:t xml:space="preserve">Developed a VAR model </w:t>
      </w:r>
      <w:r w:rsidR="00352FB3">
        <w:rPr>
          <w:rFonts w:asciiTheme="minorHAnsi" w:hAnsiTheme="minorHAnsi" w:cstheme="minorHAnsi"/>
          <w:b w:val="0"/>
          <w:sz w:val="18"/>
          <w:szCs w:val="18"/>
        </w:rPr>
        <w:t>with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 </w:t>
      </w:r>
      <w:r w:rsidRPr="0084127D">
        <w:rPr>
          <w:rFonts w:asciiTheme="minorHAnsi" w:hAnsiTheme="minorHAnsi" w:cstheme="minorHAnsi"/>
          <w:bCs w:val="0"/>
          <w:sz w:val="18"/>
          <w:szCs w:val="18"/>
        </w:rPr>
        <w:t>R</w:t>
      </w:r>
      <w:r w:rsidRPr="0084127D">
        <w:rPr>
          <w:rFonts w:asciiTheme="minorHAnsi" w:hAnsiTheme="minorHAnsi" w:cstheme="minorHAnsi"/>
          <w:bCs w:val="0"/>
          <w:sz w:val="18"/>
          <w:szCs w:val="18"/>
        </w:rPr>
        <w:t>-squared</w:t>
      </w:r>
      <w:r w:rsidRPr="0084127D">
        <w:rPr>
          <w:rFonts w:asciiTheme="minorHAnsi" w:hAnsiTheme="minorHAnsi" w:cstheme="minorHAnsi"/>
          <w:bCs w:val="0"/>
          <w:sz w:val="18"/>
          <w:szCs w:val="18"/>
        </w:rPr>
        <w:t xml:space="preserve"> </w:t>
      </w:r>
      <w:proofErr w:type="gramStart"/>
      <w:r w:rsidRPr="0084127D">
        <w:rPr>
          <w:rFonts w:asciiTheme="minorHAnsi" w:hAnsiTheme="minorHAnsi" w:cstheme="minorHAnsi"/>
          <w:bCs w:val="0"/>
          <w:sz w:val="18"/>
          <w:szCs w:val="18"/>
        </w:rPr>
        <w:t xml:space="preserve">of </w:t>
      </w:r>
      <w:r w:rsidRPr="0084127D">
        <w:rPr>
          <w:rFonts w:asciiTheme="minorHAnsi" w:hAnsiTheme="minorHAnsi" w:cstheme="minorHAnsi"/>
          <w:bCs w:val="0"/>
          <w:sz w:val="18"/>
          <w:szCs w:val="18"/>
        </w:rPr>
        <w:t xml:space="preserve"> 0.298</w:t>
      </w:r>
      <w:proofErr w:type="gramEnd"/>
      <w:r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 w:rsidRPr="0084127D">
        <w:rPr>
          <w:rFonts w:asciiTheme="minorHAnsi" w:hAnsiTheme="minorHAnsi" w:cstheme="minorHAnsi"/>
          <w:b w:val="0"/>
          <w:sz w:val="18"/>
          <w:szCs w:val="18"/>
        </w:rPr>
        <w:t>, enabling data-driven optimization of bike availability in urban areas.</w:t>
      </w:r>
    </w:p>
    <w:p w14:paraId="66D95F85" w14:textId="547F4AF7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’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49CE3AD4" w14:textId="2AFD9AB2" w:rsidR="007F18E4" w:rsidRDefault="007F18E4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F18E4">
        <w:rPr>
          <w:rFonts w:asciiTheme="minorHAnsi" w:hAnsiTheme="minorHAnsi" w:cstheme="minorHAnsi"/>
          <w:b w:val="0"/>
          <w:sz w:val="18"/>
          <w:szCs w:val="18"/>
        </w:rPr>
        <w:t>Detected key sales trends, identifying spikes in May and November alongside low conversion rates through detailed analysis.</w:t>
      </w:r>
    </w:p>
    <w:p w14:paraId="33C6115C" w14:textId="0028D352" w:rsidR="007F18E4" w:rsidRPr="00526744" w:rsidRDefault="007F18E4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F18E4">
        <w:rPr>
          <w:rFonts w:asciiTheme="minorHAnsi" w:hAnsiTheme="minorHAnsi" w:cstheme="minorHAnsi"/>
          <w:b w:val="0"/>
          <w:sz w:val="18"/>
          <w:szCs w:val="18"/>
        </w:rPr>
        <w:t>Improved revenue prediction</w:t>
      </w:r>
      <w:r w:rsidR="007B4C2F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7B4C2F" w:rsidRPr="007B4C2F">
        <w:rPr>
          <w:rFonts w:asciiTheme="minorHAnsi" w:hAnsiTheme="minorHAnsi" w:cstheme="minorHAnsi"/>
          <w:bCs w:val="0"/>
          <w:sz w:val="18"/>
          <w:szCs w:val="18"/>
        </w:rPr>
        <w:t>accuracy</w:t>
      </w:r>
      <w:r w:rsidR="007B4C2F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7B4C2F" w:rsidRPr="007F18E4">
        <w:rPr>
          <w:rFonts w:asciiTheme="minorHAnsi" w:hAnsiTheme="minorHAnsi" w:cstheme="minorHAnsi"/>
          <w:bCs w:val="0"/>
          <w:sz w:val="18"/>
          <w:szCs w:val="18"/>
        </w:rPr>
        <w:t>from 85% (</w:t>
      </w:r>
      <w:proofErr w:type="gramStart"/>
      <w:r w:rsidR="007B4C2F" w:rsidRPr="007F18E4">
        <w:rPr>
          <w:rFonts w:asciiTheme="minorHAnsi" w:hAnsiTheme="minorHAnsi" w:cstheme="minorHAnsi"/>
          <w:bCs w:val="0"/>
          <w:sz w:val="18"/>
          <w:szCs w:val="18"/>
        </w:rPr>
        <w:t>naïve</w:t>
      </w:r>
      <w:proofErr w:type="gramEnd"/>
      <w:r w:rsidR="007B4C2F" w:rsidRPr="007F18E4">
        <w:rPr>
          <w:rFonts w:asciiTheme="minorHAnsi" w:hAnsiTheme="minorHAnsi" w:cstheme="minorHAnsi"/>
          <w:bCs w:val="0"/>
          <w:sz w:val="18"/>
          <w:szCs w:val="18"/>
        </w:rPr>
        <w:t>) to 93%</w:t>
      </w:r>
      <w:r w:rsidR="007B4C2F">
        <w:rPr>
          <w:rFonts w:asciiTheme="minorHAnsi" w:hAnsiTheme="minorHAnsi" w:cstheme="minorHAnsi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sz w:val="18"/>
          <w:szCs w:val="18"/>
        </w:rPr>
        <w:t>by comparing ML models</w:t>
      </w:r>
      <w:r w:rsidRPr="007F18E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sz w:val="18"/>
          <w:szCs w:val="18"/>
        </w:rPr>
        <w:t>and</w:t>
      </w:r>
      <w:r w:rsidRPr="007F18E4">
        <w:rPr>
          <w:rFonts w:asciiTheme="minorHAnsi" w:hAnsiTheme="minorHAnsi" w:cstheme="minorHAnsi"/>
          <w:b w:val="0"/>
          <w:sz w:val="18"/>
          <w:szCs w:val="18"/>
        </w:rPr>
        <w:t xml:space="preserve"> applying SMOTE for class </w:t>
      </w:r>
      <w:r>
        <w:rPr>
          <w:rFonts w:asciiTheme="minorHAnsi" w:hAnsiTheme="minorHAnsi" w:cstheme="minorHAnsi"/>
          <w:b w:val="0"/>
          <w:sz w:val="18"/>
          <w:szCs w:val="18"/>
        </w:rPr>
        <w:t>im</w:t>
      </w:r>
      <w:r w:rsidRPr="007F18E4">
        <w:rPr>
          <w:rFonts w:asciiTheme="minorHAnsi" w:hAnsiTheme="minorHAnsi" w:cstheme="minorHAnsi"/>
          <w:b w:val="0"/>
          <w:sz w:val="18"/>
          <w:szCs w:val="18"/>
        </w:rPr>
        <w:t>balance</w:t>
      </w:r>
      <w:r w:rsidR="007B4C2F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58C7A417" w14:textId="091A18F6" w:rsidR="007B4C2F" w:rsidRDefault="007B4C2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B4C2F">
        <w:rPr>
          <w:rFonts w:asciiTheme="minorHAnsi" w:hAnsiTheme="minorHAnsi" w:cstheme="minorHAnsi"/>
          <w:b w:val="0"/>
          <w:sz w:val="18"/>
          <w:szCs w:val="18"/>
        </w:rPr>
        <w:t xml:space="preserve">Analyzed telematics data using Hadoop, Hive, and Tableau to identify high-risk drivers and truck models </w:t>
      </w:r>
      <w:r w:rsidR="00E02F5A">
        <w:rPr>
          <w:rFonts w:asciiTheme="minorHAnsi" w:hAnsiTheme="minorHAnsi" w:cstheme="minorHAnsi"/>
          <w:b w:val="0"/>
          <w:sz w:val="18"/>
          <w:szCs w:val="18"/>
        </w:rPr>
        <w:t>like</w:t>
      </w:r>
      <w:r w:rsidRPr="007B4C2F">
        <w:rPr>
          <w:rFonts w:asciiTheme="minorHAnsi" w:hAnsiTheme="minorHAnsi" w:cstheme="minorHAnsi"/>
          <w:b w:val="0"/>
          <w:sz w:val="18"/>
          <w:szCs w:val="18"/>
        </w:rPr>
        <w:t xml:space="preserve"> Oshkosh.</w:t>
      </w:r>
    </w:p>
    <w:p w14:paraId="1B0EC5C6" w14:textId="063C9F32" w:rsidR="007B4C2F" w:rsidRPr="00526744" w:rsidRDefault="007B4C2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B4C2F">
        <w:rPr>
          <w:rFonts w:asciiTheme="minorHAnsi" w:hAnsiTheme="minorHAnsi" w:cstheme="minorHAnsi"/>
          <w:b w:val="0"/>
          <w:sz w:val="18"/>
          <w:szCs w:val="18"/>
        </w:rPr>
        <w:t>Enabled targeted risk mitigation strategies that improved operational safety and reduced accident risks across the fleet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609FF8B0" w14:textId="5C7629B3" w:rsidR="007B4C2F" w:rsidRDefault="007B4C2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B4C2F">
        <w:rPr>
          <w:rFonts w:asciiTheme="minorHAnsi" w:hAnsiTheme="minorHAnsi" w:cstheme="minorHAnsi"/>
          <w:b w:val="0"/>
          <w:sz w:val="18"/>
          <w:szCs w:val="18"/>
        </w:rPr>
        <w:t>Created a Tableau dashboard to analyze mid-tier second-hand car pricing, revealing mileage as a stronger price driver than model year.</w:t>
      </w:r>
    </w:p>
    <w:p w14:paraId="4A63E9B7" w14:textId="24A8E989" w:rsidR="007B4C2F" w:rsidRPr="00526744" w:rsidRDefault="007B4C2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Offered buyers insight into brand-driven pricing dynamics where some </w:t>
      </w:r>
      <w:r w:rsidRPr="007B4C2F">
        <w:rPr>
          <w:rFonts w:asciiTheme="minorHAnsi" w:hAnsiTheme="minorHAnsi" w:cstheme="minorHAnsi"/>
          <w:b w:val="0"/>
          <w:sz w:val="18"/>
          <w:szCs w:val="18"/>
        </w:rPr>
        <w:t>brands like Porsche retain high prices despite high availability</w:t>
      </w:r>
      <w:r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C2B2A46" w14:textId="74FA3C19" w:rsidR="006A64CF" w:rsidRPr="00FC2069" w:rsidRDefault="006A64CF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ales</w:t>
      </w:r>
      <w:r w:rsidR="00FA6ABA" w:rsidRPr="00031BB2">
        <w:rPr>
          <w:rFonts w:asciiTheme="minorHAnsi" w:hAnsiTheme="minorHAnsi" w:cstheme="minorHAnsi"/>
          <w:b/>
          <w:sz w:val="18"/>
          <w:szCs w:val="18"/>
        </w:rPr>
        <w:t xml:space="preserve"> Dashboard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3</w:t>
      </w:r>
    </w:p>
    <w:p w14:paraId="54D78D32" w14:textId="2840EA0D" w:rsidR="008D5F8E" w:rsidRDefault="008D5F8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D5F8E">
        <w:rPr>
          <w:rFonts w:asciiTheme="minorHAnsi" w:hAnsiTheme="minorHAnsi" w:cstheme="minorHAnsi"/>
          <w:b w:val="0"/>
          <w:sz w:val="18"/>
          <w:szCs w:val="18"/>
        </w:rPr>
        <w:t>Developed a sales analysis dashboard, uncovering revenue decline, high customer concentration, and untapped market opportunities.</w:t>
      </w:r>
    </w:p>
    <w:p w14:paraId="3A6576F5" w14:textId="1F831DAA" w:rsidR="008D5F8E" w:rsidRPr="00526744" w:rsidRDefault="008D5F8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D5F8E">
        <w:rPr>
          <w:rFonts w:asciiTheme="minorHAnsi" w:hAnsiTheme="minorHAnsi" w:cstheme="minorHAnsi"/>
          <w:b w:val="0"/>
          <w:sz w:val="18"/>
          <w:szCs w:val="18"/>
        </w:rPr>
        <w:t xml:space="preserve">Delivered actionable strategic recommendations with a 20% potential improvement in </w:t>
      </w:r>
      <w:r>
        <w:rPr>
          <w:rFonts w:asciiTheme="minorHAnsi" w:hAnsiTheme="minorHAnsi" w:cstheme="minorHAnsi"/>
          <w:b w:val="0"/>
          <w:sz w:val="18"/>
          <w:szCs w:val="18"/>
        </w:rPr>
        <w:t>sales</w:t>
      </w:r>
      <w:r w:rsidRPr="008D5F8E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587D06CB" w14:textId="74476C7F" w:rsidR="00FB26D1" w:rsidRPr="00DE7640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LEADERSHIP EXPERIENCE AND HACKATHONS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</w:t>
      </w:r>
      <w:r w:rsidR="006E0C72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73DAC36F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10+ </w:t>
      </w:r>
      <w:r w:rsidR="005C19FE">
        <w:rPr>
          <w:rFonts w:asciiTheme="minorHAnsi" w:hAnsiTheme="minorHAnsi" w:cstheme="minorHAnsi"/>
          <w:b w:val="0"/>
          <w:bCs w:val="0"/>
          <w:sz w:val="18"/>
          <w:szCs w:val="18"/>
        </w:rPr>
        <w:t>Spring 2024 Business Analytics cohort incoming students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by providing guidance on coursework and career strategies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p w14:paraId="7922B2ED" w14:textId="7BDADB36" w:rsidR="00AC0EAE" w:rsidRDefault="00AC0EAE" w:rsidP="00722225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DE7640">
        <w:rPr>
          <w:rFonts w:asciiTheme="minorHAnsi" w:hAnsiTheme="minorHAnsi" w:cstheme="minorHAnsi"/>
          <w:bCs w:val="0"/>
          <w:u w:val="thick" w:color="000000"/>
        </w:rPr>
        <w:t>SKILLS</w:t>
      </w:r>
      <w:r w:rsidR="00722225">
        <w:rPr>
          <w:rFonts w:asciiTheme="minorHAnsi" w:hAnsiTheme="minorHAnsi" w:cstheme="minorHAnsi"/>
          <w:bCs w:val="0"/>
          <w:u w:val="thick" w:color="000000"/>
        </w:rPr>
        <w:t xml:space="preserve"> </w:t>
      </w:r>
      <w:r w:rsidR="00722225" w:rsidRPr="00722225">
        <w:rPr>
          <w:rFonts w:asciiTheme="minorHAnsi" w:hAnsiTheme="minorHAnsi" w:cstheme="minorHAnsi"/>
          <w:bCs w:val="0"/>
          <w:u w:val="thick"/>
        </w:rPr>
        <w:t>&amp; CERTIFICATIONS</w:t>
      </w:r>
      <w:r w:rsidRPr="00DE7640">
        <w:rPr>
          <w:rFonts w:asciiTheme="minorHAnsi" w:hAnsiTheme="minorHAnsi" w:cstheme="minorHAnsi"/>
          <w:bCs w:val="0"/>
        </w:rPr>
        <w:t>__________________________________________________________________________________</w:t>
      </w:r>
      <w:r w:rsidR="00722225">
        <w:rPr>
          <w:rFonts w:asciiTheme="minorHAnsi" w:hAnsiTheme="minorHAnsi" w:cstheme="minorHAnsi"/>
          <w:bCs w:val="0"/>
        </w:rPr>
        <w:t>_____</w:t>
      </w:r>
    </w:p>
    <w:p w14:paraId="4851F43B" w14:textId="16E13BFC" w:rsidR="00722225" w:rsidRPr="00DE7640" w:rsidRDefault="00722225" w:rsidP="00722225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 Certification</w:t>
      </w:r>
    </w:p>
    <w:p w14:paraId="15D3C814" w14:textId="531C9371" w:rsidR="00AC0EAE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08E89DE8" w14:textId="6FFF61B9" w:rsid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Big Data &amp; Cloud Technologies</w:t>
      </w:r>
      <w:r>
        <w:rPr>
          <w:rFonts w:asciiTheme="minorHAnsi" w:hAnsiTheme="minorHAnsi" w:cstheme="minorHAnsi"/>
          <w:b w:val="0"/>
          <w:sz w:val="18"/>
          <w:szCs w:val="18"/>
        </w:rPr>
        <w:t>: Hadoop, Spark, Hive, Google Cloud Platform (GCP), Amazon Web Services (AWS), DB2</w:t>
      </w:r>
    </w:p>
    <w:p w14:paraId="13BE42A3" w14:textId="050F1899" w:rsidR="00C20243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 &amp; Statistical Model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 xml:space="preserve">, Random Forests, Regression (Linear, Logistic, Multilinear), Hypothesis Testing,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</w:p>
    <w:sectPr w:rsidR="00C20243" w:rsidRPr="00AC0EAE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a8FAAmuIVc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2B92"/>
    <w:rsid w:val="0012429B"/>
    <w:rsid w:val="00134187"/>
    <w:rsid w:val="001349ED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75E0"/>
    <w:rsid w:val="00284671"/>
    <w:rsid w:val="00285738"/>
    <w:rsid w:val="002A1199"/>
    <w:rsid w:val="002A1535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3DAF"/>
    <w:rsid w:val="00327A5A"/>
    <w:rsid w:val="00352EE4"/>
    <w:rsid w:val="00352FB3"/>
    <w:rsid w:val="0035692F"/>
    <w:rsid w:val="00365ADA"/>
    <w:rsid w:val="0037337B"/>
    <w:rsid w:val="00386973"/>
    <w:rsid w:val="003A75DE"/>
    <w:rsid w:val="003B06A6"/>
    <w:rsid w:val="003C1658"/>
    <w:rsid w:val="003C4FC1"/>
    <w:rsid w:val="003D5143"/>
    <w:rsid w:val="003E028F"/>
    <w:rsid w:val="00401005"/>
    <w:rsid w:val="004037C1"/>
    <w:rsid w:val="00404E53"/>
    <w:rsid w:val="004108EF"/>
    <w:rsid w:val="004217D0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3144"/>
    <w:rsid w:val="005840FB"/>
    <w:rsid w:val="005921CD"/>
    <w:rsid w:val="005B6341"/>
    <w:rsid w:val="005C0FAE"/>
    <w:rsid w:val="005C19F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64CF"/>
    <w:rsid w:val="006B0649"/>
    <w:rsid w:val="006B4326"/>
    <w:rsid w:val="006B77E0"/>
    <w:rsid w:val="006C3637"/>
    <w:rsid w:val="006D2D0F"/>
    <w:rsid w:val="006D5BAB"/>
    <w:rsid w:val="006D7BBC"/>
    <w:rsid w:val="006E0C72"/>
    <w:rsid w:val="006E6F00"/>
    <w:rsid w:val="006E7018"/>
    <w:rsid w:val="006F010C"/>
    <w:rsid w:val="00715D8F"/>
    <w:rsid w:val="00722225"/>
    <w:rsid w:val="00727C4F"/>
    <w:rsid w:val="00730076"/>
    <w:rsid w:val="00734588"/>
    <w:rsid w:val="007467B7"/>
    <w:rsid w:val="00746FF1"/>
    <w:rsid w:val="0075304B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454E"/>
    <w:rsid w:val="007F6C82"/>
    <w:rsid w:val="00813EED"/>
    <w:rsid w:val="00833F45"/>
    <w:rsid w:val="00837F7C"/>
    <w:rsid w:val="0084127D"/>
    <w:rsid w:val="00847673"/>
    <w:rsid w:val="00855980"/>
    <w:rsid w:val="00875D73"/>
    <w:rsid w:val="0088361B"/>
    <w:rsid w:val="00897A58"/>
    <w:rsid w:val="008B643D"/>
    <w:rsid w:val="008D5F8E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A0008"/>
    <w:rsid w:val="00DA6475"/>
    <w:rsid w:val="00DB1222"/>
    <w:rsid w:val="00DB7100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64E38"/>
    <w:rsid w:val="00F72536"/>
    <w:rsid w:val="00F750ED"/>
    <w:rsid w:val="00F94003"/>
    <w:rsid w:val="00FA6ABA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7</TotalTime>
  <Pages>1</Pages>
  <Words>914</Words>
  <Characters>521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6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59</cp:revision>
  <cp:lastPrinted>2025-03-25T21:24:00Z</cp:lastPrinted>
  <dcterms:created xsi:type="dcterms:W3CDTF">2024-08-05T23:55:00Z</dcterms:created>
  <dcterms:modified xsi:type="dcterms:W3CDTF">2025-04-15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